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9CFC47" w14:textId="0B617CD8" w:rsidR="00CC416E" w:rsidRPr="00BD185F" w:rsidRDefault="005C3C0A" w:rsidP="00B2181B">
      <w:pPr>
        <w:pStyle w:val="1"/>
        <w:jc w:val="center"/>
        <w:rPr>
          <w:lang w:val="en-GB"/>
        </w:rPr>
      </w:pPr>
      <w:r>
        <w:rPr>
          <w:lang w:val="en-GB"/>
        </w:rPr>
        <w:t xml:space="preserve">Problem 1 - </w:t>
      </w:r>
      <w:r w:rsidR="00C2320E">
        <w:rPr>
          <w:lang w:val="en-GB"/>
        </w:rPr>
        <w:t>Black Flag</w:t>
      </w:r>
      <w:r>
        <w:rPr>
          <w:lang w:val="en-GB"/>
        </w:rPr>
        <w:t xml:space="preserve"> </w:t>
      </w:r>
    </w:p>
    <w:p w14:paraId="4E11E8F4" w14:textId="77777777" w:rsidR="005C3C0A" w:rsidRDefault="005C3C0A" w:rsidP="005C3C0A">
      <w:pPr>
        <w:spacing w:before="0" w:after="0" w:line="240" w:lineRule="auto"/>
        <w:jc w:val="center"/>
        <w:rPr>
          <w:lang w:val="bg-BG"/>
        </w:rPr>
      </w:pPr>
      <w:proofErr w:type="spellStart"/>
      <w:r w:rsidRPr="00A925BE">
        <w:rPr>
          <w:lang w:val="bg-BG"/>
        </w:rPr>
        <w:t>Probl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r>
        <w:t>exam preparation</w:t>
      </w:r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 xml:space="preserve">Fundamentals </w:t>
        </w:r>
        <w:proofErr w:type="spellStart"/>
        <w:r w:rsidRPr="00A925BE">
          <w:rPr>
            <w:rStyle w:val="InternetLink"/>
            <w:lang w:val="bg-BG"/>
          </w:rPr>
          <w:t>Course</w:t>
        </w:r>
        <w:proofErr w:type="spellEnd"/>
        <w:r w:rsidRPr="00A925BE">
          <w:rPr>
            <w:rStyle w:val="InternetLink"/>
            <w:lang w:val="bg-BG"/>
          </w:rPr>
          <w:t xml:space="preserve"> @SoftUni</w:t>
        </w:r>
      </w:hyperlink>
      <w:r w:rsidRPr="00A925BE">
        <w:rPr>
          <w:lang w:val="bg-BG"/>
        </w:rPr>
        <w:t>.</w:t>
      </w:r>
      <w:bookmarkEnd w:id="0"/>
    </w:p>
    <w:p w14:paraId="2022AC0A" w14:textId="7628197C" w:rsidR="005C3C0A" w:rsidRDefault="005C3C0A" w:rsidP="005C3C0A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ftUni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j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at </w:t>
      </w:r>
      <w:hyperlink r:id="rId9" w:anchor="0" w:history="1">
        <w:r w:rsidR="00666773">
          <w:rPr>
            <w:rStyle w:val="InternetLink"/>
            <w:lang w:val="bg-BG"/>
          </w:rPr>
          <w:t>https://judge.softuni.org/Contests/Practice/Index/1773#0</w:t>
        </w:r>
      </w:hyperlink>
      <w:r w:rsidRPr="00A925BE">
        <w:rPr>
          <w:lang w:val="bg-BG"/>
        </w:rPr>
        <w:t>.</w:t>
      </w:r>
    </w:p>
    <w:p w14:paraId="084278FE" w14:textId="0F8425C5" w:rsidR="00296824" w:rsidRPr="00BD185F" w:rsidRDefault="00296824" w:rsidP="00296824">
      <w:pPr>
        <w:jc w:val="center"/>
        <w:rPr>
          <w:i/>
          <w:lang w:val="en-GB"/>
        </w:rPr>
      </w:pPr>
    </w:p>
    <w:p w14:paraId="4071C538" w14:textId="7B669A83" w:rsidR="005E735E" w:rsidRPr="005E735E" w:rsidRDefault="005E735E" w:rsidP="005E735E">
      <w:pPr>
        <w:jc w:val="center"/>
        <w:rPr>
          <w:i/>
          <w:iCs/>
          <w:lang w:val="en-GB"/>
        </w:rPr>
      </w:pPr>
      <w:r w:rsidRPr="005E735E">
        <w:rPr>
          <w:i/>
          <w:iCs/>
          <w:lang w:val="en-GB"/>
        </w:rPr>
        <w:t>Pirates are invading the sea</w:t>
      </w:r>
      <w:r w:rsidR="00666773">
        <w:rPr>
          <w:i/>
          <w:iCs/>
          <w:lang w:val="en-GB"/>
        </w:rPr>
        <w:t>,</w:t>
      </w:r>
      <w:r w:rsidRPr="005E735E">
        <w:rPr>
          <w:i/>
          <w:iCs/>
          <w:lang w:val="en-GB"/>
        </w:rPr>
        <w:t xml:space="preserve"> and you're tasked to help them plunder</w:t>
      </w:r>
    </w:p>
    <w:p w14:paraId="55E0314F" w14:textId="55217C07" w:rsidR="00340D79" w:rsidRPr="00BD185F" w:rsidRDefault="00340D79" w:rsidP="004D1F30">
      <w:pPr>
        <w:jc w:val="both"/>
        <w:rPr>
          <w:lang w:val="en-GB"/>
        </w:rPr>
      </w:pPr>
      <w:r w:rsidRPr="00BD185F">
        <w:rPr>
          <w:lang w:val="en-GB"/>
        </w:rPr>
        <w:t xml:space="preserve">Create a program that checks if </w:t>
      </w:r>
      <w:r w:rsidRPr="00BD185F">
        <w:rPr>
          <w:b/>
          <w:bCs/>
          <w:lang w:val="en-GB"/>
        </w:rPr>
        <w:t>target plunder</w:t>
      </w:r>
      <w:r w:rsidRPr="00BD185F">
        <w:rPr>
          <w:lang w:val="en-GB"/>
        </w:rPr>
        <w:t xml:space="preserve"> is </w:t>
      </w:r>
      <w:r w:rsidRPr="00BD185F">
        <w:rPr>
          <w:b/>
          <w:bCs/>
          <w:lang w:val="en-GB"/>
        </w:rPr>
        <w:t>reached</w:t>
      </w:r>
      <w:r w:rsidRPr="00BD185F">
        <w:rPr>
          <w:lang w:val="en-GB"/>
        </w:rPr>
        <w:t>. First</w:t>
      </w:r>
      <w:r w:rsidR="00666773">
        <w:rPr>
          <w:lang w:val="en-GB"/>
        </w:rPr>
        <w:t>,</w:t>
      </w:r>
      <w:r w:rsidRPr="00BD185F">
        <w:rPr>
          <w:lang w:val="en-GB"/>
        </w:rPr>
        <w:t xml:space="preserve"> you will receive how many </w:t>
      </w:r>
      <w:r w:rsidRPr="00BD185F">
        <w:rPr>
          <w:b/>
          <w:bCs/>
          <w:lang w:val="en-GB"/>
        </w:rPr>
        <w:t>days</w:t>
      </w:r>
      <w:r w:rsidRPr="00BD185F">
        <w:rPr>
          <w:lang w:val="en-GB"/>
        </w:rPr>
        <w:t xml:space="preserve"> the pirating lasts. Then you will receive how much the pirates </w:t>
      </w:r>
      <w:r w:rsidRPr="00BD185F">
        <w:rPr>
          <w:b/>
          <w:bCs/>
          <w:lang w:val="en-GB"/>
        </w:rPr>
        <w:t>plunder for a day</w:t>
      </w:r>
      <w:r w:rsidRPr="00BD185F">
        <w:rPr>
          <w:lang w:val="en-GB"/>
        </w:rPr>
        <w:t xml:space="preserve">. Last you will receive the </w:t>
      </w:r>
      <w:r w:rsidRPr="00BD185F">
        <w:rPr>
          <w:b/>
          <w:bCs/>
          <w:lang w:val="en-GB"/>
        </w:rPr>
        <w:t>expected plunder</w:t>
      </w:r>
      <w:r w:rsidRPr="00BD185F">
        <w:rPr>
          <w:lang w:val="en-GB"/>
        </w:rPr>
        <w:t xml:space="preserve"> at the end.</w:t>
      </w:r>
    </w:p>
    <w:p w14:paraId="644922F5" w14:textId="3A3E4A04" w:rsidR="00BD185F" w:rsidRDefault="00340D79" w:rsidP="004D1F30">
      <w:pPr>
        <w:jc w:val="both"/>
        <w:rPr>
          <w:lang w:val="en-GB"/>
        </w:rPr>
      </w:pPr>
      <w:r w:rsidRPr="00BD185F">
        <w:rPr>
          <w:lang w:val="en-GB"/>
        </w:rPr>
        <w:t xml:space="preserve">Calculate how much </w:t>
      </w:r>
      <w:r w:rsidRPr="008F1450">
        <w:rPr>
          <w:b/>
          <w:bCs/>
          <w:lang w:val="en-GB"/>
        </w:rPr>
        <w:t>plunder</w:t>
      </w:r>
      <w:r w:rsidRPr="00BD185F">
        <w:rPr>
          <w:lang w:val="en-GB"/>
        </w:rPr>
        <w:t xml:space="preserve"> the pirates </w:t>
      </w:r>
      <w:r w:rsidRPr="008F1450">
        <w:rPr>
          <w:lang w:val="en-GB"/>
        </w:rPr>
        <w:t>manage</w:t>
      </w:r>
      <w:r w:rsidRPr="00BD185F">
        <w:rPr>
          <w:lang w:val="en-GB"/>
        </w:rPr>
        <w:t xml:space="preserve"> to </w:t>
      </w:r>
      <w:r w:rsidR="00BD185F" w:rsidRPr="00BD185F">
        <w:rPr>
          <w:b/>
          <w:bCs/>
          <w:lang w:val="en-GB"/>
        </w:rPr>
        <w:t>gather</w:t>
      </w:r>
      <w:r w:rsidRPr="00BD185F">
        <w:rPr>
          <w:lang w:val="en-GB"/>
        </w:rPr>
        <w:t xml:space="preserve">. </w:t>
      </w:r>
      <w:r w:rsidR="000C7F2F">
        <w:t xml:space="preserve">Each </w:t>
      </w:r>
      <w:r w:rsidR="000C7F2F" w:rsidRPr="000C7F2F">
        <w:rPr>
          <w:b/>
          <w:bCs/>
        </w:rPr>
        <w:t>day</w:t>
      </w:r>
      <w:r w:rsidR="000C7F2F">
        <w:t xml:space="preserve"> they gather </w:t>
      </w:r>
      <w:r w:rsidR="00666773">
        <w:t xml:space="preserve">the </w:t>
      </w:r>
      <w:r w:rsidR="000C7F2F" w:rsidRPr="000C7F2F">
        <w:rPr>
          <w:b/>
          <w:bCs/>
        </w:rPr>
        <w:t>plunder</w:t>
      </w:r>
      <w:r w:rsidR="000C7F2F">
        <w:t xml:space="preserve">. </w:t>
      </w:r>
      <w:r w:rsidRPr="00BD185F">
        <w:rPr>
          <w:lang w:val="en-GB"/>
        </w:rPr>
        <w:t xml:space="preserve">Keep in mind that </w:t>
      </w:r>
      <w:r w:rsidR="00666773">
        <w:rPr>
          <w:lang w:val="en-GB"/>
        </w:rPr>
        <w:t xml:space="preserve">they attack more ships </w:t>
      </w:r>
      <w:r w:rsidR="00666773" w:rsidRPr="005807C1">
        <w:rPr>
          <w:highlight w:val="yellow"/>
          <w:lang w:val="en-GB"/>
        </w:rPr>
        <w:t>every third day</w:t>
      </w:r>
      <w:r w:rsidR="00666773">
        <w:rPr>
          <w:lang w:val="en-GB"/>
        </w:rPr>
        <w:t xml:space="preserve"> and add additional plunder to their total gain,</w:t>
      </w:r>
      <w:r w:rsidRPr="00BD185F">
        <w:rPr>
          <w:lang w:val="en-GB"/>
        </w:rPr>
        <w:t xml:space="preserve"> which is </w:t>
      </w:r>
      <w:r w:rsidRPr="005807C1">
        <w:rPr>
          <w:b/>
          <w:bCs/>
          <w:highlight w:val="yellow"/>
          <w:lang w:val="en-GB"/>
        </w:rPr>
        <w:t>50% of the daily plunder</w:t>
      </w:r>
      <w:r w:rsidRPr="00BD185F">
        <w:rPr>
          <w:lang w:val="en-GB"/>
        </w:rPr>
        <w:t xml:space="preserve">. </w:t>
      </w:r>
      <w:r w:rsidRPr="005807C1">
        <w:rPr>
          <w:highlight w:val="cyan"/>
          <w:lang w:val="en-GB"/>
        </w:rPr>
        <w:t xml:space="preserve">Every </w:t>
      </w:r>
      <w:r w:rsidRPr="005807C1">
        <w:rPr>
          <w:b/>
          <w:bCs/>
          <w:highlight w:val="cyan"/>
          <w:lang w:val="en-GB"/>
        </w:rPr>
        <w:t>fifth day</w:t>
      </w:r>
      <w:r w:rsidRPr="00BD185F">
        <w:rPr>
          <w:lang w:val="en-GB"/>
        </w:rPr>
        <w:t xml:space="preserve"> the pirates encoun</w:t>
      </w:r>
      <w:r w:rsidR="00BD185F" w:rsidRPr="00BD185F">
        <w:rPr>
          <w:lang w:val="en-GB"/>
        </w:rPr>
        <w:t>t</w:t>
      </w:r>
      <w:r w:rsidRPr="00BD185F">
        <w:rPr>
          <w:lang w:val="en-GB"/>
        </w:rPr>
        <w:t>er a warship</w:t>
      </w:r>
      <w:r w:rsidR="00666773">
        <w:rPr>
          <w:lang w:val="en-GB"/>
        </w:rPr>
        <w:t>,</w:t>
      </w:r>
      <w:r w:rsidRPr="00BD185F">
        <w:rPr>
          <w:lang w:val="en-GB"/>
        </w:rPr>
        <w:t xml:space="preserve"> and</w:t>
      </w:r>
      <w:r w:rsidR="00BD185F">
        <w:rPr>
          <w:lang w:val="en-GB"/>
        </w:rPr>
        <w:t xml:space="preserve"> after the battle</w:t>
      </w:r>
      <w:r w:rsidR="00666773">
        <w:rPr>
          <w:lang w:val="en-GB"/>
        </w:rPr>
        <w:t>,</w:t>
      </w:r>
      <w:r w:rsidRPr="00BD185F">
        <w:rPr>
          <w:lang w:val="en-GB"/>
        </w:rPr>
        <w:t xml:space="preserve"> they </w:t>
      </w:r>
      <w:r w:rsidRPr="005807C1">
        <w:rPr>
          <w:b/>
          <w:bCs/>
          <w:highlight w:val="cyan"/>
          <w:lang w:val="en-GB"/>
        </w:rPr>
        <w:t>l</w:t>
      </w:r>
      <w:r w:rsidR="00BD185F" w:rsidRPr="005807C1">
        <w:rPr>
          <w:b/>
          <w:bCs/>
          <w:highlight w:val="cyan"/>
          <w:lang w:val="en-GB"/>
        </w:rPr>
        <w:t>o</w:t>
      </w:r>
      <w:r w:rsidRPr="005807C1">
        <w:rPr>
          <w:b/>
          <w:bCs/>
          <w:highlight w:val="cyan"/>
          <w:lang w:val="en-GB"/>
        </w:rPr>
        <w:t>se 30%</w:t>
      </w:r>
      <w:r w:rsidRPr="005807C1">
        <w:rPr>
          <w:highlight w:val="cyan"/>
          <w:lang w:val="en-GB"/>
        </w:rPr>
        <w:t xml:space="preserve"> of their </w:t>
      </w:r>
      <w:r w:rsidRPr="005807C1">
        <w:rPr>
          <w:b/>
          <w:bCs/>
          <w:highlight w:val="cyan"/>
          <w:lang w:val="en-GB"/>
        </w:rPr>
        <w:t>total plunder</w:t>
      </w:r>
      <w:r w:rsidR="00BD185F" w:rsidRPr="00BD185F">
        <w:rPr>
          <w:lang w:val="en-GB"/>
        </w:rPr>
        <w:t>.</w:t>
      </w:r>
    </w:p>
    <w:p w14:paraId="1E475EFA" w14:textId="02AA4077" w:rsidR="00340D79" w:rsidRDefault="00BD185F" w:rsidP="004D1F30">
      <w:pPr>
        <w:jc w:val="both"/>
        <w:rPr>
          <w:lang w:val="en-GB"/>
        </w:rPr>
      </w:pPr>
      <w:r>
        <w:rPr>
          <w:lang w:val="en-GB"/>
        </w:rPr>
        <w:t xml:space="preserve">If the gained plunder is </w:t>
      </w:r>
      <w:r w:rsidRPr="005E735E">
        <w:rPr>
          <w:b/>
          <w:bCs/>
          <w:lang w:val="en-GB"/>
        </w:rPr>
        <w:t>more or equal</w:t>
      </w:r>
      <w:r>
        <w:rPr>
          <w:lang w:val="en-GB"/>
        </w:rPr>
        <w:t xml:space="preserve"> to the target</w:t>
      </w:r>
      <w:r w:rsidR="00666773">
        <w:rPr>
          <w:lang w:val="en-GB"/>
        </w:rPr>
        <w:t>,</w:t>
      </w:r>
      <w:r>
        <w:rPr>
          <w:lang w:val="en-GB"/>
        </w:rPr>
        <w:t xml:space="preserve"> print the following:</w:t>
      </w:r>
    </w:p>
    <w:p w14:paraId="64CEF974" w14:textId="5792C8D4" w:rsidR="00BD185F" w:rsidRPr="00BD185F" w:rsidRDefault="00BD185F" w:rsidP="00BD185F">
      <w:pPr>
        <w:jc w:val="both"/>
        <w:rPr>
          <w:rFonts w:ascii="Consolas" w:hAnsi="Consolas"/>
          <w:b/>
          <w:lang w:val="en-GB"/>
        </w:rPr>
      </w:pPr>
      <w:r w:rsidRPr="00BD185F">
        <w:rPr>
          <w:rFonts w:ascii="Consolas" w:hAnsi="Consolas"/>
          <w:b/>
          <w:lang w:val="en-GB"/>
        </w:rPr>
        <w:t>"</w:t>
      </w:r>
      <w:r w:rsidR="005E735E">
        <w:rPr>
          <w:rFonts w:ascii="Consolas" w:hAnsi="Consolas"/>
          <w:b/>
          <w:lang w:val="en-GB"/>
        </w:rPr>
        <w:t>Ahoy</w:t>
      </w:r>
      <w:r w:rsidRPr="00BD185F">
        <w:rPr>
          <w:rFonts w:ascii="Consolas" w:hAnsi="Consolas"/>
          <w:b/>
          <w:lang w:val="en-GB"/>
        </w:rPr>
        <w:t>!</w:t>
      </w:r>
      <w:r w:rsidR="005E735E">
        <w:rPr>
          <w:rFonts w:ascii="Consolas" w:hAnsi="Consolas"/>
          <w:b/>
          <w:lang w:val="en-GB"/>
        </w:rPr>
        <w:t xml:space="preserve"> </w:t>
      </w:r>
      <w:r w:rsidRPr="00BD185F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totalPlunder</w:t>
      </w:r>
      <w:r w:rsidRPr="00BD185F">
        <w:rPr>
          <w:rFonts w:ascii="Consolas" w:hAnsi="Consolas"/>
          <w:b/>
          <w:lang w:val="en-GB"/>
        </w:rPr>
        <w:t>} plunder gained."</w:t>
      </w:r>
    </w:p>
    <w:p w14:paraId="28FF0F89" w14:textId="08CA926B" w:rsidR="00BD185F" w:rsidRDefault="005E735E" w:rsidP="004D1F30">
      <w:pPr>
        <w:jc w:val="both"/>
        <w:rPr>
          <w:lang w:val="en-GB"/>
        </w:rPr>
      </w:pPr>
      <w:r>
        <w:rPr>
          <w:lang w:val="en-GB"/>
        </w:rPr>
        <w:t xml:space="preserve">If the gained plunder is </w:t>
      </w:r>
      <w:r w:rsidRPr="005E735E">
        <w:rPr>
          <w:b/>
          <w:bCs/>
          <w:lang w:val="en-GB"/>
        </w:rPr>
        <w:t>less</w:t>
      </w:r>
      <w:r>
        <w:rPr>
          <w:lang w:val="en-GB"/>
        </w:rPr>
        <w:t xml:space="preserve"> than the target. Calculate the </w:t>
      </w:r>
      <w:r w:rsidRPr="005E735E">
        <w:rPr>
          <w:b/>
          <w:bCs/>
          <w:lang w:val="en-GB"/>
        </w:rPr>
        <w:t>percentage left</w:t>
      </w:r>
      <w:r>
        <w:rPr>
          <w:lang w:val="en-GB"/>
        </w:rPr>
        <w:t xml:space="preserve"> and print the following:</w:t>
      </w:r>
    </w:p>
    <w:p w14:paraId="5E5FBDA7" w14:textId="05B2F5D6" w:rsidR="005E735E" w:rsidRPr="005E735E" w:rsidRDefault="005E735E" w:rsidP="004D1F30">
      <w:pPr>
        <w:jc w:val="both"/>
        <w:rPr>
          <w:rFonts w:ascii="Consolas" w:hAnsi="Consolas"/>
          <w:b/>
          <w:lang w:val="en-GB"/>
        </w:rPr>
      </w:pPr>
      <w:r w:rsidRPr="00BD185F">
        <w:rPr>
          <w:rFonts w:ascii="Consolas" w:hAnsi="Consolas"/>
          <w:b/>
          <w:lang w:val="en-GB"/>
        </w:rPr>
        <w:t>"</w:t>
      </w:r>
      <w:r w:rsidRPr="005E735E">
        <w:rPr>
          <w:rFonts w:ascii="Consolas" w:hAnsi="Consolas"/>
          <w:b/>
          <w:lang w:val="en-GB"/>
        </w:rPr>
        <w:t>Collected only {</w:t>
      </w:r>
      <w:r>
        <w:rPr>
          <w:rFonts w:ascii="Consolas" w:hAnsi="Consolas"/>
          <w:b/>
          <w:lang w:val="en-GB"/>
        </w:rPr>
        <w:t>percentage</w:t>
      </w:r>
      <w:r w:rsidRPr="005E735E">
        <w:rPr>
          <w:rFonts w:ascii="Consolas" w:hAnsi="Consolas"/>
          <w:b/>
          <w:lang w:val="en-GB"/>
        </w:rPr>
        <w:t>}% of the plunder.</w:t>
      </w:r>
      <w:r w:rsidRPr="00BD185F">
        <w:rPr>
          <w:rFonts w:ascii="Consolas" w:hAnsi="Consolas"/>
          <w:b/>
          <w:lang w:val="en-GB"/>
        </w:rPr>
        <w:t>"</w:t>
      </w:r>
    </w:p>
    <w:p w14:paraId="2296BE9D" w14:textId="1ADF0AFE" w:rsidR="00E22966" w:rsidRPr="00BD185F" w:rsidRDefault="005E735E" w:rsidP="00E22966">
      <w:pPr>
        <w:jc w:val="both"/>
        <w:rPr>
          <w:lang w:val="en-GB"/>
        </w:rPr>
      </w:pPr>
      <w:r>
        <w:rPr>
          <w:lang w:val="en-GB"/>
        </w:rPr>
        <w:t>Both numbers should be</w:t>
      </w:r>
      <w:r w:rsidR="00E22966" w:rsidRPr="00BD185F">
        <w:rPr>
          <w:lang w:val="en-GB"/>
        </w:rPr>
        <w:t xml:space="preserve"> </w:t>
      </w:r>
      <w:r w:rsidR="00BE0B4C" w:rsidRPr="00BD185F">
        <w:rPr>
          <w:b/>
          <w:lang w:val="en-GB"/>
        </w:rPr>
        <w:t>formatted</w:t>
      </w:r>
      <w:r w:rsidR="00BE0B4C" w:rsidRPr="00BD185F">
        <w:rPr>
          <w:lang w:val="en-GB"/>
        </w:rPr>
        <w:t xml:space="preserve"> to the </w:t>
      </w:r>
      <w:r w:rsidR="00BE0B4C" w:rsidRPr="00BD185F">
        <w:rPr>
          <w:b/>
          <w:lang w:val="en-GB"/>
        </w:rPr>
        <w:t>2</w:t>
      </w:r>
      <w:r w:rsidR="00BE0B4C" w:rsidRPr="00BD185F">
        <w:rPr>
          <w:b/>
          <w:vertAlign w:val="superscript"/>
          <w:lang w:val="en-GB"/>
        </w:rPr>
        <w:t>nd</w:t>
      </w:r>
      <w:r w:rsidR="00BE0B4C" w:rsidRPr="00BD185F">
        <w:rPr>
          <w:b/>
          <w:lang w:val="en-GB"/>
        </w:rPr>
        <w:t xml:space="preserve"> decimal place</w:t>
      </w:r>
      <w:r>
        <w:rPr>
          <w:lang w:val="en-GB"/>
        </w:rPr>
        <w:t>.</w:t>
      </w:r>
    </w:p>
    <w:p w14:paraId="35F9893F" w14:textId="3E20B791" w:rsidR="00CC416E" w:rsidRPr="00BD185F" w:rsidRDefault="00871C1C" w:rsidP="001D725F">
      <w:pPr>
        <w:pStyle w:val="2"/>
        <w:jc w:val="both"/>
        <w:rPr>
          <w:lang w:val="en-GB"/>
        </w:rPr>
      </w:pPr>
      <w:r w:rsidRPr="00BD185F">
        <w:rPr>
          <w:lang w:val="en-GB"/>
        </w:rPr>
        <w:t>Input</w:t>
      </w:r>
    </w:p>
    <w:p w14:paraId="189A4159" w14:textId="5877D3DF" w:rsidR="00E22966" w:rsidRPr="00BD185F" w:rsidRDefault="001D6612" w:rsidP="00E22966">
      <w:pPr>
        <w:pStyle w:val="ac"/>
        <w:numPr>
          <w:ilvl w:val="0"/>
          <w:numId w:val="15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1</w:t>
      </w:r>
      <w:r w:rsidRPr="00BD185F">
        <w:rPr>
          <w:b/>
          <w:vertAlign w:val="superscript"/>
          <w:lang w:val="en-GB"/>
        </w:rPr>
        <w:t>st</w:t>
      </w:r>
      <w:r w:rsidRPr="00BD185F">
        <w:rPr>
          <w:b/>
          <w:lang w:val="en-GB"/>
        </w:rPr>
        <w:t xml:space="preserve"> line</w:t>
      </w:r>
      <w:r w:rsidR="00666773">
        <w:rPr>
          <w:b/>
          <w:lang w:val="en-GB"/>
        </w:rPr>
        <w:t>,</w:t>
      </w:r>
      <w:r w:rsidRPr="00BD185F">
        <w:rPr>
          <w:lang w:val="en-GB"/>
        </w:rPr>
        <w:t xml:space="preserve"> you will receive </w:t>
      </w:r>
      <w:r w:rsidR="00E22966" w:rsidRPr="00BD185F">
        <w:rPr>
          <w:lang w:val="en-GB"/>
        </w:rPr>
        <w:t xml:space="preserve">the </w:t>
      </w:r>
      <w:r w:rsidR="005E735E">
        <w:rPr>
          <w:b/>
          <w:lang w:val="en-GB"/>
        </w:rPr>
        <w:t xml:space="preserve">days </w:t>
      </w:r>
      <w:r w:rsidR="005E735E" w:rsidRPr="005E735E">
        <w:rPr>
          <w:bCs/>
          <w:lang w:val="en-GB"/>
        </w:rPr>
        <w:t>of the plunder</w:t>
      </w:r>
      <w:r w:rsidR="00E22966" w:rsidRPr="00BD185F">
        <w:rPr>
          <w:lang w:val="en-GB"/>
        </w:rPr>
        <w:t xml:space="preserve"> – a</w:t>
      </w:r>
      <w:r w:rsidR="00065BA1" w:rsidRPr="00BD185F">
        <w:rPr>
          <w:lang w:val="en-GB"/>
        </w:rPr>
        <w:t>n</w:t>
      </w:r>
      <w:r w:rsidR="00E22966" w:rsidRPr="00BD185F">
        <w:rPr>
          <w:lang w:val="en-GB"/>
        </w:rPr>
        <w:t xml:space="preserve"> </w:t>
      </w:r>
      <w:r w:rsidR="00065BA1" w:rsidRPr="00BD185F">
        <w:rPr>
          <w:b/>
          <w:lang w:val="en-GB"/>
        </w:rPr>
        <w:t>integer</w:t>
      </w:r>
      <w:r w:rsidR="00E22966" w:rsidRPr="00BD185F">
        <w:rPr>
          <w:b/>
          <w:lang w:val="en-GB"/>
        </w:rPr>
        <w:t xml:space="preserve"> number</w:t>
      </w:r>
      <w:r w:rsidR="00E22966" w:rsidRPr="00BD185F">
        <w:rPr>
          <w:lang w:val="en-GB"/>
        </w:rPr>
        <w:t xml:space="preserve"> in the</w:t>
      </w:r>
      <w:r w:rsidR="00065BA1" w:rsidRPr="00BD185F">
        <w:rPr>
          <w:lang w:val="en-GB"/>
        </w:rPr>
        <w:t xml:space="preserve"> range [0…100000</w:t>
      </w:r>
      <w:r w:rsidR="00E22966" w:rsidRPr="00BD185F">
        <w:rPr>
          <w:lang w:val="en-GB"/>
        </w:rPr>
        <w:t>]</w:t>
      </w:r>
    </w:p>
    <w:p w14:paraId="2DBCC844" w14:textId="0807E62A" w:rsidR="00B160F2" w:rsidRPr="00BD185F" w:rsidRDefault="001D6612" w:rsidP="00340D79">
      <w:pPr>
        <w:pStyle w:val="ac"/>
        <w:numPr>
          <w:ilvl w:val="0"/>
          <w:numId w:val="15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2</w:t>
      </w:r>
      <w:r w:rsidRPr="00BD185F">
        <w:rPr>
          <w:b/>
          <w:vertAlign w:val="superscript"/>
          <w:lang w:val="en-GB"/>
        </w:rPr>
        <w:t>nd</w:t>
      </w:r>
      <w:r w:rsidRPr="00BD185F">
        <w:rPr>
          <w:b/>
          <w:lang w:val="en-GB"/>
        </w:rPr>
        <w:t xml:space="preserve"> line</w:t>
      </w:r>
      <w:r w:rsidR="00666773"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 w:rsidR="005E735E">
        <w:rPr>
          <w:b/>
          <w:lang w:val="en-GB"/>
        </w:rPr>
        <w:t>daily plunder</w:t>
      </w:r>
      <w:r w:rsidRPr="00BD185F">
        <w:rPr>
          <w:lang w:val="en-GB"/>
        </w:rPr>
        <w:t xml:space="preserve"> </w:t>
      </w:r>
      <w:r w:rsidR="008801CD" w:rsidRPr="00BD185F">
        <w:rPr>
          <w:lang w:val="en-GB"/>
        </w:rPr>
        <w:t xml:space="preserve">– </w:t>
      </w:r>
      <w:r w:rsidRPr="00BD185F">
        <w:rPr>
          <w:lang w:val="en-GB"/>
        </w:rPr>
        <w:t>a</w:t>
      </w:r>
      <w:r w:rsidR="000C7F2F">
        <w:t>n</w:t>
      </w:r>
      <w:r w:rsidRPr="00BD185F">
        <w:rPr>
          <w:lang w:val="en-GB"/>
        </w:rPr>
        <w:t xml:space="preserve"> </w:t>
      </w:r>
      <w:r w:rsidR="00303466" w:rsidRPr="00BD185F">
        <w:rPr>
          <w:b/>
          <w:lang w:val="en-GB"/>
        </w:rPr>
        <w:t xml:space="preserve">integer </w:t>
      </w:r>
      <w:r w:rsidRPr="00BD185F">
        <w:rPr>
          <w:b/>
          <w:lang w:val="en-GB"/>
        </w:rPr>
        <w:t>number</w:t>
      </w:r>
      <w:r w:rsidR="008801CD" w:rsidRPr="00BD185F">
        <w:rPr>
          <w:lang w:val="en-GB"/>
        </w:rPr>
        <w:t xml:space="preserve"> in</w:t>
      </w:r>
      <w:r w:rsidRPr="00BD185F">
        <w:rPr>
          <w:lang w:val="en-GB"/>
        </w:rPr>
        <w:t xml:space="preserve"> the</w:t>
      </w:r>
      <w:r w:rsidR="008801CD" w:rsidRPr="00BD185F">
        <w:rPr>
          <w:lang w:val="en-GB"/>
        </w:rPr>
        <w:t xml:space="preserve"> range [0…</w:t>
      </w:r>
      <w:r w:rsidR="00065BA1" w:rsidRPr="00BD185F">
        <w:rPr>
          <w:lang w:val="en-GB"/>
        </w:rPr>
        <w:t>50</w:t>
      </w:r>
      <w:r w:rsidR="008801CD" w:rsidRPr="00BD185F">
        <w:rPr>
          <w:lang w:val="en-GB"/>
        </w:rPr>
        <w:t>]</w:t>
      </w:r>
    </w:p>
    <w:p w14:paraId="6A2BA945" w14:textId="32157CB3" w:rsidR="001F7E33" w:rsidRPr="00BD185F" w:rsidRDefault="001F7E33" w:rsidP="001F7E33">
      <w:pPr>
        <w:pStyle w:val="ac"/>
        <w:numPr>
          <w:ilvl w:val="0"/>
          <w:numId w:val="15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3</w:t>
      </w:r>
      <w:r w:rsidRPr="00BD185F">
        <w:rPr>
          <w:b/>
          <w:vertAlign w:val="superscript"/>
          <w:lang w:val="en-GB"/>
        </w:rPr>
        <w:t xml:space="preserve">rd </w:t>
      </w:r>
      <w:r w:rsidRPr="00BD185F">
        <w:rPr>
          <w:b/>
          <w:lang w:val="en-GB"/>
        </w:rPr>
        <w:t>line</w:t>
      </w:r>
      <w:r w:rsidR="00666773"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 w:rsidR="005E735E">
        <w:rPr>
          <w:b/>
          <w:lang w:val="en-GB"/>
        </w:rPr>
        <w:t>expected plunder</w:t>
      </w:r>
      <w:r w:rsidRPr="00BD185F">
        <w:rPr>
          <w:lang w:val="en-GB"/>
        </w:rPr>
        <w:t xml:space="preserve"> – a </w:t>
      </w:r>
      <w:r w:rsidR="00F24166">
        <w:rPr>
          <w:b/>
          <w:lang w:val="en-GB"/>
        </w:rPr>
        <w:t>real</w:t>
      </w:r>
      <w:r w:rsidR="00303466" w:rsidRPr="00BD185F">
        <w:rPr>
          <w:b/>
          <w:lang w:val="en-GB"/>
        </w:rPr>
        <w:t xml:space="preserve"> </w:t>
      </w:r>
      <w:r w:rsidRPr="00BD185F">
        <w:rPr>
          <w:b/>
          <w:lang w:val="en-GB"/>
        </w:rPr>
        <w:t>number</w:t>
      </w:r>
      <w:r w:rsidRPr="00BD185F">
        <w:rPr>
          <w:lang w:val="en-GB"/>
        </w:rPr>
        <w:t xml:space="preserve"> in the range [0</w:t>
      </w:r>
      <w:r w:rsidR="00F24166">
        <w:rPr>
          <w:lang w:val="en-GB"/>
        </w:rPr>
        <w:t>.0</w:t>
      </w:r>
      <w:r w:rsidRPr="00BD185F">
        <w:rPr>
          <w:lang w:val="en-GB"/>
        </w:rPr>
        <w:t>…10000</w:t>
      </w:r>
      <w:r w:rsidR="00F24166">
        <w:rPr>
          <w:lang w:val="en-GB"/>
        </w:rPr>
        <w:t>.0</w:t>
      </w:r>
      <w:r w:rsidRPr="00BD185F">
        <w:rPr>
          <w:lang w:val="en-GB"/>
        </w:rPr>
        <w:t>]</w:t>
      </w:r>
    </w:p>
    <w:p w14:paraId="3E67B395" w14:textId="79AA90BE" w:rsidR="00555E4B" w:rsidRPr="00BD185F" w:rsidRDefault="00555E4B" w:rsidP="001D725F">
      <w:pPr>
        <w:pStyle w:val="2"/>
        <w:jc w:val="both"/>
        <w:rPr>
          <w:lang w:val="en-GB"/>
        </w:rPr>
      </w:pPr>
      <w:r w:rsidRPr="00BD185F">
        <w:rPr>
          <w:lang w:val="en-GB"/>
        </w:rPr>
        <w:t>Output</w:t>
      </w:r>
    </w:p>
    <w:p w14:paraId="57925A76" w14:textId="3D1EA415" w:rsidR="00871C1C" w:rsidRPr="00052AB1" w:rsidRDefault="005E735E" w:rsidP="00052AB1">
      <w:pPr>
        <w:pStyle w:val="ac"/>
        <w:numPr>
          <w:ilvl w:val="0"/>
          <w:numId w:val="17"/>
        </w:numPr>
        <w:jc w:val="both"/>
        <w:rPr>
          <w:b/>
          <w:lang w:val="en-GB"/>
        </w:rPr>
      </w:pPr>
      <w:r>
        <w:rPr>
          <w:lang w:val="en-GB"/>
        </w:rPr>
        <w:t xml:space="preserve"> </w:t>
      </w:r>
      <w:r w:rsidR="005C5B16" w:rsidRPr="00BD185F">
        <w:rPr>
          <w:lang w:val="en-GB"/>
        </w:rPr>
        <w:t>In the end</w:t>
      </w:r>
      <w:r w:rsidR="00666773">
        <w:rPr>
          <w:lang w:val="en-GB"/>
        </w:rPr>
        <w:t>,</w:t>
      </w:r>
      <w:r w:rsidR="005C5B16" w:rsidRPr="00BD185F">
        <w:rPr>
          <w:lang w:val="en-GB"/>
        </w:rPr>
        <w:t xml:space="preserve"> print </w:t>
      </w:r>
      <w:r>
        <w:rPr>
          <w:lang w:val="en-GB"/>
        </w:rPr>
        <w:t xml:space="preserve">whether the plunder </w:t>
      </w:r>
      <w:r w:rsidRPr="00BA0F11">
        <w:rPr>
          <w:b/>
          <w:bCs/>
          <w:lang w:val="en-GB"/>
        </w:rPr>
        <w:t>was successful</w:t>
      </w:r>
      <w:r>
        <w:rPr>
          <w:lang w:val="en-GB"/>
        </w:rPr>
        <w:t xml:space="preserve"> or </w:t>
      </w:r>
      <w:r w:rsidRPr="00BA0F11">
        <w:rPr>
          <w:b/>
          <w:bCs/>
          <w:lang w:val="en-GB"/>
        </w:rPr>
        <w:t>not</w:t>
      </w:r>
      <w:r w:rsidR="00666773">
        <w:rPr>
          <w:b/>
          <w:bCs/>
          <w:lang w:val="en-GB"/>
        </w:rPr>
        <w:t>,</w:t>
      </w:r>
      <w:r>
        <w:rPr>
          <w:lang w:val="en-GB"/>
        </w:rPr>
        <w:t xml:space="preserve"> following the format </w:t>
      </w:r>
      <w:r w:rsidRPr="00BA0F11">
        <w:rPr>
          <w:b/>
          <w:bCs/>
          <w:lang w:val="en-GB"/>
        </w:rPr>
        <w:t>described above</w:t>
      </w:r>
      <w:r w:rsidR="00052AB1">
        <w:rPr>
          <w:lang w:val="en-GB"/>
        </w:rPr>
        <w:t>.</w:t>
      </w:r>
    </w:p>
    <w:p w14:paraId="7EB1A0B0" w14:textId="09A2EA91" w:rsidR="00555E4B" w:rsidRPr="00BD185F" w:rsidRDefault="00555E4B" w:rsidP="002B0CEB">
      <w:pPr>
        <w:pStyle w:val="2"/>
        <w:rPr>
          <w:lang w:val="en-GB"/>
        </w:rPr>
      </w:pPr>
      <w:r w:rsidRPr="00BD185F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8E6B3B" w:rsidRPr="00BD185F" w14:paraId="05D1892E" w14:textId="77777777" w:rsidTr="00340D79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18272937" w14:textId="77777777" w:rsidR="008E6B3B" w:rsidRPr="00BD185F" w:rsidRDefault="008E6B3B" w:rsidP="00340D79">
            <w:pPr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3164DF26" w14:textId="77777777" w:rsidR="008E6B3B" w:rsidRPr="00BD185F" w:rsidRDefault="008E6B3B" w:rsidP="00340D79">
            <w:pPr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8E6B3B" w:rsidRPr="00BD185F" w14:paraId="3EE2D754" w14:textId="77777777" w:rsidTr="00666773">
        <w:trPr>
          <w:trHeight w:val="413"/>
        </w:trPr>
        <w:tc>
          <w:tcPr>
            <w:tcW w:w="5070" w:type="dxa"/>
          </w:tcPr>
          <w:p w14:paraId="57305C6D" w14:textId="0D7E3292" w:rsidR="00435E3A" w:rsidRPr="00BD185F" w:rsidRDefault="00AD1A9B" w:rsidP="005716F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5</w:t>
            </w:r>
            <w:r w:rsidR="00435E3A" w:rsidRPr="00BD185F">
              <w:rPr>
                <w:rFonts w:ascii="Consolas" w:hAnsi="Consolas"/>
                <w:lang w:val="en-GB"/>
              </w:rPr>
              <w:br/>
            </w:r>
            <w:r>
              <w:rPr>
                <w:rFonts w:ascii="Consolas" w:hAnsi="Consolas"/>
                <w:lang w:val="en-GB"/>
              </w:rPr>
              <w:t>40</w:t>
            </w:r>
            <w:r w:rsidR="00435E3A" w:rsidRPr="00BD185F">
              <w:rPr>
                <w:rFonts w:ascii="Consolas" w:hAnsi="Consolas"/>
                <w:lang w:val="en-GB"/>
              </w:rPr>
              <w:br/>
            </w:r>
            <w:r>
              <w:rPr>
                <w:rFonts w:ascii="Consolas" w:hAnsi="Consolas"/>
                <w:lang w:val="en-GB"/>
              </w:rPr>
              <w:t>100</w:t>
            </w:r>
          </w:p>
        </w:tc>
        <w:tc>
          <w:tcPr>
            <w:tcW w:w="5243" w:type="dxa"/>
          </w:tcPr>
          <w:p w14:paraId="5241BC55" w14:textId="668175C9" w:rsidR="008E6B3B" w:rsidRPr="00BD185F" w:rsidRDefault="00AD1A9B" w:rsidP="00340D79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AD1A9B">
              <w:rPr>
                <w:rFonts w:ascii="Consolas" w:hAnsi="Consolas"/>
                <w:lang w:val="en-GB"/>
              </w:rPr>
              <w:t>Ahoy! 154.00 plunder gained.</w:t>
            </w:r>
          </w:p>
        </w:tc>
      </w:tr>
      <w:tr w:rsidR="008E6B3B" w:rsidRPr="00BD185F" w14:paraId="7CD387F5" w14:textId="77777777" w:rsidTr="00340D79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1F6B922D" w14:textId="77777777" w:rsidR="008E6B3B" w:rsidRPr="00BD185F" w:rsidRDefault="008E6B3B" w:rsidP="001D2EF4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BD185F">
              <w:rPr>
                <w:b/>
                <w:lang w:val="en-GB"/>
              </w:rPr>
              <w:t>Comments</w:t>
            </w:r>
          </w:p>
        </w:tc>
      </w:tr>
      <w:tr w:rsidR="008E6B3B" w:rsidRPr="00BD185F" w14:paraId="083F3F93" w14:textId="77777777" w:rsidTr="00666773">
        <w:trPr>
          <w:trHeight w:val="1362"/>
        </w:trPr>
        <w:tc>
          <w:tcPr>
            <w:tcW w:w="10313" w:type="dxa"/>
            <w:gridSpan w:val="2"/>
          </w:tcPr>
          <w:p w14:paraId="44478ED4" w14:textId="221ED1B0" w:rsidR="00B17715" w:rsidRPr="00BD185F" w:rsidRDefault="00AD1A9B" w:rsidP="0058452C">
            <w:pPr>
              <w:spacing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>
              <w:rPr>
                <w:rFonts w:cstheme="minorHAnsi"/>
                <w:lang w:val="en-GB"/>
              </w:rPr>
              <w:t>The days are 5</w:t>
            </w:r>
            <w:r w:rsidR="0066677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and the daily plunder is 40. On the third day</w:t>
            </w:r>
            <w:r w:rsidR="0066677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the total plunder is 120</w:t>
            </w:r>
            <w:r w:rsidR="0066677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and since it is a third day, they gain an additional 50% from the daily plunder</w:t>
            </w:r>
            <w:r w:rsidR="0066677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adds up to 140. On the fifth day</w:t>
            </w:r>
            <w:r w:rsidR="0066677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the plunder is 220, but they battle with a warship and lose 30% of the collected cargo</w:t>
            </w:r>
            <w:r w:rsidR="00666773">
              <w:rPr>
                <w:rFonts w:cstheme="minorHAnsi"/>
                <w:lang w:val="en-GB"/>
              </w:rPr>
              <w:t>,</w:t>
            </w:r>
            <w:r w:rsidR="006A4E6B">
              <w:rPr>
                <w:rFonts w:cstheme="minorHAnsi"/>
                <w:lang w:val="en-GB"/>
              </w:rPr>
              <w:t xml:space="preserve"> and the total becomes 154. That is more than expected.</w:t>
            </w:r>
          </w:p>
        </w:tc>
      </w:tr>
      <w:tr w:rsidR="008E6B3B" w:rsidRPr="00BD185F" w14:paraId="4934E230" w14:textId="77777777" w:rsidTr="00340D79">
        <w:trPr>
          <w:trHeight w:val="422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7D7694BC" w14:textId="77777777" w:rsidR="008E6B3B" w:rsidRPr="00BD185F" w:rsidRDefault="008E6B3B" w:rsidP="00340D79">
            <w:pPr>
              <w:spacing w:after="0"/>
              <w:jc w:val="both"/>
              <w:rPr>
                <w:rFonts w:cstheme="minorHAnsi"/>
                <w:lang w:val="en-GB"/>
              </w:rPr>
            </w:pPr>
          </w:p>
        </w:tc>
      </w:tr>
      <w:tr w:rsidR="008E6B3B" w:rsidRPr="00BD185F" w14:paraId="6077C41E" w14:textId="77777777" w:rsidTr="00666773">
        <w:trPr>
          <w:trHeight w:val="281"/>
        </w:trPr>
        <w:tc>
          <w:tcPr>
            <w:tcW w:w="5070" w:type="dxa"/>
          </w:tcPr>
          <w:p w14:paraId="69306224" w14:textId="595E7C37" w:rsidR="00482315" w:rsidRPr="002B6976" w:rsidRDefault="006A4E6B" w:rsidP="00482315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10</w:t>
            </w:r>
          </w:p>
          <w:p w14:paraId="0031F864" w14:textId="6F972F58" w:rsidR="00482315" w:rsidRPr="002B6976" w:rsidRDefault="006A4E6B" w:rsidP="00482315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lastRenderedPageBreak/>
              <w:t>20</w:t>
            </w:r>
          </w:p>
          <w:p w14:paraId="21781316" w14:textId="1E9D14AB" w:rsidR="001D2EF4" w:rsidRPr="00BD185F" w:rsidRDefault="006A4E6B" w:rsidP="00482315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380</w:t>
            </w:r>
          </w:p>
        </w:tc>
        <w:tc>
          <w:tcPr>
            <w:tcW w:w="5243" w:type="dxa"/>
          </w:tcPr>
          <w:p w14:paraId="55B6CA32" w14:textId="43FA84DE" w:rsidR="008E6B3B" w:rsidRPr="00BD185F" w:rsidRDefault="000C7411" w:rsidP="00340D79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0C7411">
              <w:rPr>
                <w:rFonts w:ascii="Consolas" w:hAnsi="Consolas"/>
                <w:lang w:val="en-GB"/>
              </w:rPr>
              <w:lastRenderedPageBreak/>
              <w:t>Collected only 36.29% of the plunder.</w:t>
            </w:r>
          </w:p>
        </w:tc>
      </w:tr>
    </w:tbl>
    <w:p w14:paraId="541144F6" w14:textId="47CEB22A" w:rsidR="002B6976" w:rsidRPr="002B6976" w:rsidRDefault="002B6976" w:rsidP="002B6976">
      <w:pPr>
        <w:pStyle w:val="2"/>
      </w:pPr>
      <w:r>
        <w:rPr>
          <w:lang w:val="en-GB"/>
        </w:rPr>
        <w:t xml:space="preserve">JS </w:t>
      </w:r>
      <w:r w:rsidR="00666773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2B6976" w:rsidRPr="00BD185F" w14:paraId="527E3087" w14:textId="77777777" w:rsidTr="007F1112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358F7FBD" w14:textId="77777777" w:rsidR="002B6976" w:rsidRPr="00BD185F" w:rsidRDefault="002B6976" w:rsidP="007F1112">
            <w:pPr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5D243E7D" w14:textId="77777777" w:rsidR="002B6976" w:rsidRPr="00BD185F" w:rsidRDefault="002B6976" w:rsidP="007F1112">
            <w:pPr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2B6976" w:rsidRPr="00BD185F" w14:paraId="1656BD70" w14:textId="77777777" w:rsidTr="007F1112">
        <w:trPr>
          <w:trHeight w:val="2349"/>
        </w:trPr>
        <w:tc>
          <w:tcPr>
            <w:tcW w:w="5070" w:type="dxa"/>
          </w:tcPr>
          <w:p w14:paraId="4E189331" w14:textId="75667B60" w:rsidR="002B6976" w:rsidRPr="002B6976" w:rsidRDefault="002B6976" w:rsidP="007F1112">
            <w:pPr>
              <w:spacing w:after="0" w:line="36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lang w:val="en-GB"/>
              </w:rPr>
              <w:t>([</w:t>
            </w:r>
            <w:r w:rsidRPr="002B6976">
              <w:rPr>
                <w:rFonts w:ascii="Consolas" w:hAnsi="Consolas"/>
                <w:lang w:val="en-GB"/>
              </w:rPr>
              <w:t>"5",</w:t>
            </w:r>
            <w:r w:rsidRPr="00BD185F">
              <w:rPr>
                <w:rFonts w:ascii="Consolas" w:hAnsi="Consolas"/>
                <w:lang w:val="en-GB"/>
              </w:rPr>
              <w:br/>
            </w:r>
            <w:r w:rsidRPr="002B6976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40</w:t>
            </w:r>
            <w:r w:rsidRPr="002B6976">
              <w:rPr>
                <w:rFonts w:ascii="Consolas" w:hAnsi="Consolas"/>
                <w:lang w:val="en-GB"/>
              </w:rPr>
              <w:t>",</w:t>
            </w:r>
            <w:r w:rsidRPr="00BD185F">
              <w:rPr>
                <w:rFonts w:ascii="Consolas" w:hAnsi="Consolas"/>
                <w:lang w:val="en-GB"/>
              </w:rPr>
              <w:br/>
            </w:r>
            <w:r w:rsidRPr="002B6976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100</w:t>
            </w:r>
            <w:r w:rsidRPr="002B6976">
              <w:rPr>
                <w:rFonts w:ascii="Consolas" w:hAnsi="Consolas"/>
                <w:lang w:val="en-GB"/>
              </w:rPr>
              <w:t>"])</w:t>
            </w:r>
          </w:p>
        </w:tc>
        <w:tc>
          <w:tcPr>
            <w:tcW w:w="5243" w:type="dxa"/>
          </w:tcPr>
          <w:p w14:paraId="1FD3AB13" w14:textId="77777777" w:rsidR="002B6976" w:rsidRPr="00BD185F" w:rsidRDefault="002B6976" w:rsidP="007F1112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AD1A9B">
              <w:rPr>
                <w:rFonts w:ascii="Consolas" w:hAnsi="Consolas"/>
                <w:lang w:val="en-GB"/>
              </w:rPr>
              <w:t>Ahoy! 154.00 plunder gained.</w:t>
            </w:r>
          </w:p>
        </w:tc>
      </w:tr>
      <w:tr w:rsidR="002B6976" w:rsidRPr="00BD185F" w14:paraId="6F1068AE" w14:textId="77777777" w:rsidTr="007F1112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18AE3ABF" w14:textId="77777777" w:rsidR="002B6976" w:rsidRPr="00BD185F" w:rsidRDefault="002B6976" w:rsidP="007F1112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BD185F">
              <w:rPr>
                <w:b/>
                <w:lang w:val="en-GB"/>
              </w:rPr>
              <w:t>Comments</w:t>
            </w:r>
          </w:p>
        </w:tc>
      </w:tr>
      <w:tr w:rsidR="002B6976" w:rsidRPr="00BD185F" w14:paraId="2E14FFE5" w14:textId="77777777" w:rsidTr="00666773">
        <w:trPr>
          <w:trHeight w:val="939"/>
        </w:trPr>
        <w:tc>
          <w:tcPr>
            <w:tcW w:w="10313" w:type="dxa"/>
            <w:gridSpan w:val="2"/>
          </w:tcPr>
          <w:p w14:paraId="638CDD5C" w14:textId="2E3DF4C4" w:rsidR="002B6976" w:rsidRPr="00BD185F" w:rsidRDefault="00666773" w:rsidP="007F1112">
            <w:pPr>
              <w:spacing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>
              <w:rPr>
                <w:rFonts w:cstheme="minorHAnsi"/>
                <w:lang w:val="en-GB"/>
              </w:rPr>
              <w:t>The days are 5, and the daily plunder is 40. On the third day, the total plunder is 120, and since it is a third day, they gain an additional 50% from the daily plunder, which adds up to 140. On the fifth day, the plunder is 220, but they battle with a warship and lose 30% of the collected cargo, and the total becomes 154. That is more than expected.</w:t>
            </w:r>
          </w:p>
        </w:tc>
      </w:tr>
      <w:tr w:rsidR="002B6976" w:rsidRPr="00BD185F" w14:paraId="67BCE3D5" w14:textId="77777777" w:rsidTr="00666773">
        <w:trPr>
          <w:trHeight w:val="58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76A9B620" w14:textId="77777777" w:rsidR="002B6976" w:rsidRPr="00BD185F" w:rsidRDefault="002B6976" w:rsidP="007F1112">
            <w:pPr>
              <w:spacing w:after="0"/>
              <w:jc w:val="both"/>
              <w:rPr>
                <w:rFonts w:cstheme="minorHAnsi"/>
                <w:lang w:val="en-GB"/>
              </w:rPr>
            </w:pPr>
          </w:p>
        </w:tc>
      </w:tr>
      <w:tr w:rsidR="002B6976" w:rsidRPr="00BD185F" w14:paraId="4BBC0D20" w14:textId="77777777" w:rsidTr="00666773">
        <w:trPr>
          <w:trHeight w:val="58"/>
        </w:trPr>
        <w:tc>
          <w:tcPr>
            <w:tcW w:w="5070" w:type="dxa"/>
          </w:tcPr>
          <w:p w14:paraId="547D461C" w14:textId="3E7C9D01" w:rsidR="002B6976" w:rsidRPr="002B6976" w:rsidRDefault="002B6976" w:rsidP="007F1112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(["10",</w:t>
            </w:r>
          </w:p>
          <w:p w14:paraId="64F770F1" w14:textId="71254CEE" w:rsidR="002B6976" w:rsidRPr="002B6976" w:rsidRDefault="002B6976" w:rsidP="007F1112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"20",</w:t>
            </w:r>
          </w:p>
          <w:p w14:paraId="03B4C66A" w14:textId="0FC06619" w:rsidR="002B6976" w:rsidRPr="002B6976" w:rsidRDefault="002B6976" w:rsidP="007F1112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"380"])</w:t>
            </w:r>
          </w:p>
        </w:tc>
        <w:tc>
          <w:tcPr>
            <w:tcW w:w="5243" w:type="dxa"/>
          </w:tcPr>
          <w:p w14:paraId="492C8375" w14:textId="77777777" w:rsidR="002B6976" w:rsidRPr="00BD185F" w:rsidRDefault="002B6976" w:rsidP="007F1112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0C7411">
              <w:rPr>
                <w:rFonts w:ascii="Consolas" w:hAnsi="Consolas"/>
                <w:lang w:val="en-GB"/>
              </w:rPr>
              <w:t>Collected only 36.29% of the plunder.</w:t>
            </w:r>
          </w:p>
        </w:tc>
      </w:tr>
    </w:tbl>
    <w:p w14:paraId="14A23244" w14:textId="02E59A86" w:rsidR="00657E27" w:rsidRPr="00BD185F" w:rsidRDefault="00657E27" w:rsidP="00657E27">
      <w:pPr>
        <w:rPr>
          <w:lang w:val="en-GB"/>
        </w:rPr>
      </w:pPr>
    </w:p>
    <w:sectPr w:rsidR="00657E27" w:rsidRPr="00BD185F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D85BA0" w14:textId="77777777" w:rsidR="00B812E1" w:rsidRDefault="00B812E1" w:rsidP="008068A2">
      <w:pPr>
        <w:spacing w:after="0" w:line="240" w:lineRule="auto"/>
      </w:pPr>
      <w:r>
        <w:separator/>
      </w:r>
    </w:p>
  </w:endnote>
  <w:endnote w:type="continuationSeparator" w:id="0">
    <w:p w14:paraId="41868DDE" w14:textId="77777777" w:rsidR="00B812E1" w:rsidRDefault="00B812E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5678F" w14:textId="77777777" w:rsidR="00666773" w:rsidRDefault="00666773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6B321" w14:textId="77777777" w:rsidR="00666773" w:rsidRDefault="00666773" w:rsidP="00666773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5676FE6" wp14:editId="6C3C88B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536F0F7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956D815" wp14:editId="43AC8F9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848D703" w14:textId="77777777" w:rsidR="00666773" w:rsidRDefault="00666773" w:rsidP="0066677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6D6D4DDA" w14:textId="77777777" w:rsidR="00666773" w:rsidRDefault="00666773" w:rsidP="0066677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509424" wp14:editId="4F4FEAF1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7F4EC6D" wp14:editId="1A1EF960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151A14E" wp14:editId="23A6077A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3799A81" wp14:editId="5B290FC4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14EC84A" wp14:editId="5666A2E9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A84B14B" wp14:editId="0F924C43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A845AC9" wp14:editId="429BD6EB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F90BF9F" wp14:editId="1F143731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596132A" wp14:editId="496A0D38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956D815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0848D703" w14:textId="77777777" w:rsidR="00666773" w:rsidRDefault="00666773" w:rsidP="0066677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6D6D4DDA" w14:textId="77777777" w:rsidR="00666773" w:rsidRDefault="00666773" w:rsidP="0066677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509424" wp14:editId="4F4FEAF1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7F4EC6D" wp14:editId="1A1EF960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151A14E" wp14:editId="23A6077A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3799A81" wp14:editId="5B290FC4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14EC84A" wp14:editId="5666A2E9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A84B14B" wp14:editId="0F924C43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845AC9" wp14:editId="429BD6EB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F90BF9F" wp14:editId="1F143731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596132A" wp14:editId="496A0D38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E0D9E9F" wp14:editId="7B8B22E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48A0AD1" w14:textId="77777777" w:rsidR="00666773" w:rsidRDefault="00666773" w:rsidP="0066677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E0D9E9F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048A0AD1" w14:textId="77777777" w:rsidR="00666773" w:rsidRDefault="00666773" w:rsidP="0066677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23C6323D" wp14:editId="058204A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ECDB5DD" w14:textId="77777777" w:rsidR="00666773" w:rsidRDefault="00666773" w:rsidP="0066677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3C6323D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3ECDB5DD" w14:textId="77777777" w:rsidR="00666773" w:rsidRDefault="00666773" w:rsidP="0066677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67F896B6" wp14:editId="46BAB87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BEC0589" w:rsidR="000C7F2F" w:rsidRPr="00666773" w:rsidRDefault="000C7F2F" w:rsidP="00666773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FA867" w14:textId="77777777" w:rsidR="00666773" w:rsidRDefault="0066677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39A63C" w14:textId="77777777" w:rsidR="00B812E1" w:rsidRDefault="00B812E1" w:rsidP="008068A2">
      <w:pPr>
        <w:spacing w:after="0" w:line="240" w:lineRule="auto"/>
      </w:pPr>
      <w:r>
        <w:separator/>
      </w:r>
    </w:p>
  </w:footnote>
  <w:footnote w:type="continuationSeparator" w:id="0">
    <w:p w14:paraId="05587943" w14:textId="77777777" w:rsidR="00B812E1" w:rsidRDefault="00B812E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AA47B" w14:textId="77777777" w:rsidR="00666773" w:rsidRDefault="00666773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C7F2F" w:rsidRDefault="000C7F2F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CD8F7" w14:textId="77777777" w:rsidR="00666773" w:rsidRDefault="00666773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7" w15:restartNumberingAfterBreak="0">
    <w:nsid w:val="45494B96"/>
    <w:multiLevelType w:val="hybridMultilevel"/>
    <w:tmpl w:val="EF623B4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AAC5FB7"/>
    <w:multiLevelType w:val="hybridMultilevel"/>
    <w:tmpl w:val="830CC44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65891773"/>
    <w:multiLevelType w:val="hybridMultilevel"/>
    <w:tmpl w:val="49967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 w16cid:durableId="22487291">
    <w:abstractNumId w:val="14"/>
  </w:num>
  <w:num w:numId="2" w16cid:durableId="465050940">
    <w:abstractNumId w:val="5"/>
  </w:num>
  <w:num w:numId="3" w16cid:durableId="737939553">
    <w:abstractNumId w:val="3"/>
  </w:num>
  <w:num w:numId="4" w16cid:durableId="2096585740">
    <w:abstractNumId w:val="11"/>
  </w:num>
  <w:num w:numId="5" w16cid:durableId="68619040">
    <w:abstractNumId w:val="9"/>
  </w:num>
  <w:num w:numId="6" w16cid:durableId="941837875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23487799">
    <w:abstractNumId w:val="1"/>
  </w:num>
  <w:num w:numId="8" w16cid:durableId="1295406299">
    <w:abstractNumId w:val="4"/>
  </w:num>
  <w:num w:numId="9" w16cid:durableId="1876770840">
    <w:abstractNumId w:val="0"/>
  </w:num>
  <w:num w:numId="10" w16cid:durableId="1351642713">
    <w:abstractNumId w:val="2"/>
  </w:num>
  <w:num w:numId="11" w16cid:durableId="2023891825">
    <w:abstractNumId w:val="6"/>
  </w:num>
  <w:num w:numId="12" w16cid:durableId="865751790">
    <w:abstractNumId w:val="10"/>
  </w:num>
  <w:num w:numId="13" w16cid:durableId="566380593">
    <w:abstractNumId w:val="13"/>
  </w:num>
  <w:num w:numId="14" w16cid:durableId="303894057">
    <w:abstractNumId w:val="2"/>
  </w:num>
  <w:num w:numId="15" w16cid:durableId="843859357">
    <w:abstractNumId w:val="15"/>
  </w:num>
  <w:num w:numId="16" w16cid:durableId="685250481">
    <w:abstractNumId w:val="12"/>
  </w:num>
  <w:num w:numId="17" w16cid:durableId="296840063">
    <w:abstractNumId w:val="8"/>
  </w:num>
  <w:num w:numId="18" w16cid:durableId="712383841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TCyNDU0NTCxsDRS0lEKTi0uzszPAykwrAUAx9HabiwAAAA="/>
  </w:docVars>
  <w:rsids>
    <w:rsidRoot w:val="008068A2"/>
    <w:rsid w:val="000006BB"/>
    <w:rsid w:val="00002C1C"/>
    <w:rsid w:val="0000544C"/>
    <w:rsid w:val="00007044"/>
    <w:rsid w:val="00007AA1"/>
    <w:rsid w:val="00011CEE"/>
    <w:rsid w:val="00015393"/>
    <w:rsid w:val="000154A7"/>
    <w:rsid w:val="00023DC6"/>
    <w:rsid w:val="000250E0"/>
    <w:rsid w:val="00025F04"/>
    <w:rsid w:val="000266CD"/>
    <w:rsid w:val="000371FC"/>
    <w:rsid w:val="00045C16"/>
    <w:rsid w:val="00052AB1"/>
    <w:rsid w:val="0005423C"/>
    <w:rsid w:val="00054A47"/>
    <w:rsid w:val="00064D15"/>
    <w:rsid w:val="00065BA1"/>
    <w:rsid w:val="000727F1"/>
    <w:rsid w:val="00080E91"/>
    <w:rsid w:val="000810D4"/>
    <w:rsid w:val="00081BEE"/>
    <w:rsid w:val="00086727"/>
    <w:rsid w:val="00086FE5"/>
    <w:rsid w:val="0009699F"/>
    <w:rsid w:val="000A54FF"/>
    <w:rsid w:val="000A6794"/>
    <w:rsid w:val="000A688D"/>
    <w:rsid w:val="000B39E6"/>
    <w:rsid w:val="000B56F0"/>
    <w:rsid w:val="000C7411"/>
    <w:rsid w:val="000C7F2F"/>
    <w:rsid w:val="000E355C"/>
    <w:rsid w:val="000E4583"/>
    <w:rsid w:val="00100E97"/>
    <w:rsid w:val="00103906"/>
    <w:rsid w:val="00113465"/>
    <w:rsid w:val="00116DD0"/>
    <w:rsid w:val="00121A58"/>
    <w:rsid w:val="00124F56"/>
    <w:rsid w:val="00126139"/>
    <w:rsid w:val="001275B9"/>
    <w:rsid w:val="00140260"/>
    <w:rsid w:val="001418E1"/>
    <w:rsid w:val="00142C75"/>
    <w:rsid w:val="001619DF"/>
    <w:rsid w:val="00164CDC"/>
    <w:rsid w:val="00165238"/>
    <w:rsid w:val="00167CF1"/>
    <w:rsid w:val="00171021"/>
    <w:rsid w:val="00177C19"/>
    <w:rsid w:val="00181666"/>
    <w:rsid w:val="001837BD"/>
    <w:rsid w:val="00183A2C"/>
    <w:rsid w:val="00187047"/>
    <w:rsid w:val="001879C7"/>
    <w:rsid w:val="001A2360"/>
    <w:rsid w:val="001A38C3"/>
    <w:rsid w:val="001A5B4C"/>
    <w:rsid w:val="001A6392"/>
    <w:rsid w:val="001A6728"/>
    <w:rsid w:val="001B7060"/>
    <w:rsid w:val="001C1FCD"/>
    <w:rsid w:val="001D2464"/>
    <w:rsid w:val="001D2EF4"/>
    <w:rsid w:val="001D6612"/>
    <w:rsid w:val="001D725F"/>
    <w:rsid w:val="001E02F5"/>
    <w:rsid w:val="001E1161"/>
    <w:rsid w:val="001E16AB"/>
    <w:rsid w:val="001E242C"/>
    <w:rsid w:val="001E3FEF"/>
    <w:rsid w:val="001F0950"/>
    <w:rsid w:val="001F50C8"/>
    <w:rsid w:val="001F7E33"/>
    <w:rsid w:val="00202683"/>
    <w:rsid w:val="00204F3D"/>
    <w:rsid w:val="00215FCE"/>
    <w:rsid w:val="002326A7"/>
    <w:rsid w:val="0023340B"/>
    <w:rsid w:val="00234BEA"/>
    <w:rsid w:val="0023782A"/>
    <w:rsid w:val="0024103B"/>
    <w:rsid w:val="00243573"/>
    <w:rsid w:val="00251456"/>
    <w:rsid w:val="00251BDE"/>
    <w:rsid w:val="0025421E"/>
    <w:rsid w:val="00254FFA"/>
    <w:rsid w:val="00264287"/>
    <w:rsid w:val="00264C55"/>
    <w:rsid w:val="0026589D"/>
    <w:rsid w:val="002664E1"/>
    <w:rsid w:val="002674C4"/>
    <w:rsid w:val="00274450"/>
    <w:rsid w:val="002819B5"/>
    <w:rsid w:val="00291BA6"/>
    <w:rsid w:val="00296824"/>
    <w:rsid w:val="002A2D2D"/>
    <w:rsid w:val="002A7090"/>
    <w:rsid w:val="002B0CEB"/>
    <w:rsid w:val="002B3704"/>
    <w:rsid w:val="002B6976"/>
    <w:rsid w:val="002C71C6"/>
    <w:rsid w:val="002D74E4"/>
    <w:rsid w:val="002E449C"/>
    <w:rsid w:val="002E4FD6"/>
    <w:rsid w:val="002E61F0"/>
    <w:rsid w:val="002F30EB"/>
    <w:rsid w:val="002F7E66"/>
    <w:rsid w:val="00300A25"/>
    <w:rsid w:val="00303466"/>
    <w:rsid w:val="0030417B"/>
    <w:rsid w:val="00305122"/>
    <w:rsid w:val="00312A8B"/>
    <w:rsid w:val="00317448"/>
    <w:rsid w:val="003230CF"/>
    <w:rsid w:val="003245F2"/>
    <w:rsid w:val="0033208A"/>
    <w:rsid w:val="0033212E"/>
    <w:rsid w:val="0033490F"/>
    <w:rsid w:val="00336A6A"/>
    <w:rsid w:val="00340D79"/>
    <w:rsid w:val="00343D37"/>
    <w:rsid w:val="00371334"/>
    <w:rsid w:val="003735EF"/>
    <w:rsid w:val="00380A57"/>
    <w:rsid w:val="003817EF"/>
    <w:rsid w:val="00382A45"/>
    <w:rsid w:val="0038453D"/>
    <w:rsid w:val="0039379A"/>
    <w:rsid w:val="00393839"/>
    <w:rsid w:val="00393CB4"/>
    <w:rsid w:val="003A093F"/>
    <w:rsid w:val="003A1601"/>
    <w:rsid w:val="003A3A93"/>
    <w:rsid w:val="003A5602"/>
    <w:rsid w:val="003A5C17"/>
    <w:rsid w:val="003A7F50"/>
    <w:rsid w:val="003B0278"/>
    <w:rsid w:val="003B1846"/>
    <w:rsid w:val="003B273E"/>
    <w:rsid w:val="003B6A53"/>
    <w:rsid w:val="003C0EBF"/>
    <w:rsid w:val="003C4E8C"/>
    <w:rsid w:val="003C6861"/>
    <w:rsid w:val="003D5507"/>
    <w:rsid w:val="003E1013"/>
    <w:rsid w:val="003E167F"/>
    <w:rsid w:val="003E2A3C"/>
    <w:rsid w:val="003E2F33"/>
    <w:rsid w:val="003E6BFB"/>
    <w:rsid w:val="003F1864"/>
    <w:rsid w:val="003F188B"/>
    <w:rsid w:val="003F2964"/>
    <w:rsid w:val="00401477"/>
    <w:rsid w:val="0041081C"/>
    <w:rsid w:val="00427CB9"/>
    <w:rsid w:val="00430500"/>
    <w:rsid w:val="004311CA"/>
    <w:rsid w:val="00435E3A"/>
    <w:rsid w:val="004411B7"/>
    <w:rsid w:val="004456B6"/>
    <w:rsid w:val="00453CF3"/>
    <w:rsid w:val="00454BB4"/>
    <w:rsid w:val="00455700"/>
    <w:rsid w:val="00460EC1"/>
    <w:rsid w:val="004668D2"/>
    <w:rsid w:val="00471B83"/>
    <w:rsid w:val="00472EF3"/>
    <w:rsid w:val="0047331A"/>
    <w:rsid w:val="004747BA"/>
    <w:rsid w:val="0047640B"/>
    <w:rsid w:val="0047644B"/>
    <w:rsid w:val="00476D4B"/>
    <w:rsid w:val="00482315"/>
    <w:rsid w:val="00491748"/>
    <w:rsid w:val="004A1742"/>
    <w:rsid w:val="004A7E77"/>
    <w:rsid w:val="004B6766"/>
    <w:rsid w:val="004C0A80"/>
    <w:rsid w:val="004C111A"/>
    <w:rsid w:val="004C15B9"/>
    <w:rsid w:val="004D03E1"/>
    <w:rsid w:val="004D1F30"/>
    <w:rsid w:val="004D29A9"/>
    <w:rsid w:val="004D50AD"/>
    <w:rsid w:val="004E0D4F"/>
    <w:rsid w:val="004E73A3"/>
    <w:rsid w:val="004F3754"/>
    <w:rsid w:val="004F5F8D"/>
    <w:rsid w:val="0050017E"/>
    <w:rsid w:val="00503820"/>
    <w:rsid w:val="00505153"/>
    <w:rsid w:val="005054C7"/>
    <w:rsid w:val="00507F81"/>
    <w:rsid w:val="005169DC"/>
    <w:rsid w:val="005172E9"/>
    <w:rsid w:val="00517B12"/>
    <w:rsid w:val="005213D1"/>
    <w:rsid w:val="00524789"/>
    <w:rsid w:val="005439C9"/>
    <w:rsid w:val="005458F8"/>
    <w:rsid w:val="005466D3"/>
    <w:rsid w:val="00553CCB"/>
    <w:rsid w:val="00555E4B"/>
    <w:rsid w:val="0056101F"/>
    <w:rsid w:val="00563DC7"/>
    <w:rsid w:val="00564029"/>
    <w:rsid w:val="00564D7B"/>
    <w:rsid w:val="0056527D"/>
    <w:rsid w:val="0056786B"/>
    <w:rsid w:val="0057138C"/>
    <w:rsid w:val="005716FA"/>
    <w:rsid w:val="005803E5"/>
    <w:rsid w:val="005807C1"/>
    <w:rsid w:val="005816F1"/>
    <w:rsid w:val="005838C6"/>
    <w:rsid w:val="0058452C"/>
    <w:rsid w:val="00584EDB"/>
    <w:rsid w:val="0058723E"/>
    <w:rsid w:val="00591F2D"/>
    <w:rsid w:val="00594821"/>
    <w:rsid w:val="00596357"/>
    <w:rsid w:val="00596C59"/>
    <w:rsid w:val="005B0164"/>
    <w:rsid w:val="005B328C"/>
    <w:rsid w:val="005B338B"/>
    <w:rsid w:val="005C131C"/>
    <w:rsid w:val="005C3C0A"/>
    <w:rsid w:val="005C5B16"/>
    <w:rsid w:val="005C6A24"/>
    <w:rsid w:val="005C7D85"/>
    <w:rsid w:val="005D089A"/>
    <w:rsid w:val="005D0E97"/>
    <w:rsid w:val="005D58A6"/>
    <w:rsid w:val="005E04CE"/>
    <w:rsid w:val="005E6CC9"/>
    <w:rsid w:val="005E735E"/>
    <w:rsid w:val="005F06CC"/>
    <w:rsid w:val="005F3FAE"/>
    <w:rsid w:val="005F437D"/>
    <w:rsid w:val="005F47B9"/>
    <w:rsid w:val="00600083"/>
    <w:rsid w:val="00604363"/>
    <w:rsid w:val="006132B8"/>
    <w:rsid w:val="006140D0"/>
    <w:rsid w:val="00624212"/>
    <w:rsid w:val="006242A9"/>
    <w:rsid w:val="00624DCF"/>
    <w:rsid w:val="006273E6"/>
    <w:rsid w:val="00631873"/>
    <w:rsid w:val="0063342B"/>
    <w:rsid w:val="00633BF7"/>
    <w:rsid w:val="00644D27"/>
    <w:rsid w:val="00653A90"/>
    <w:rsid w:val="00657E27"/>
    <w:rsid w:val="00657F0A"/>
    <w:rsid w:val="006640AE"/>
    <w:rsid w:val="00666773"/>
    <w:rsid w:val="00670041"/>
    <w:rsid w:val="00671FE2"/>
    <w:rsid w:val="00673B53"/>
    <w:rsid w:val="00677BF3"/>
    <w:rsid w:val="00682DF5"/>
    <w:rsid w:val="00687334"/>
    <w:rsid w:val="00695634"/>
    <w:rsid w:val="00695A51"/>
    <w:rsid w:val="006A1D09"/>
    <w:rsid w:val="006A2903"/>
    <w:rsid w:val="006A4E6B"/>
    <w:rsid w:val="006C5ABD"/>
    <w:rsid w:val="006C7BC0"/>
    <w:rsid w:val="006D239A"/>
    <w:rsid w:val="006D27EB"/>
    <w:rsid w:val="006E2245"/>
    <w:rsid w:val="006E55B4"/>
    <w:rsid w:val="006E6349"/>
    <w:rsid w:val="006E7E50"/>
    <w:rsid w:val="00704432"/>
    <w:rsid w:val="007051DF"/>
    <w:rsid w:val="00705D4E"/>
    <w:rsid w:val="00711E6E"/>
    <w:rsid w:val="00716CC6"/>
    <w:rsid w:val="007177B5"/>
    <w:rsid w:val="0071788A"/>
    <w:rsid w:val="00724DA4"/>
    <w:rsid w:val="00737121"/>
    <w:rsid w:val="00762766"/>
    <w:rsid w:val="00763912"/>
    <w:rsid w:val="007704AA"/>
    <w:rsid w:val="00770537"/>
    <w:rsid w:val="00774E44"/>
    <w:rsid w:val="00783DDD"/>
    <w:rsid w:val="00785258"/>
    <w:rsid w:val="00791F02"/>
    <w:rsid w:val="0079324A"/>
    <w:rsid w:val="00794EEE"/>
    <w:rsid w:val="0079755F"/>
    <w:rsid w:val="007A1353"/>
    <w:rsid w:val="007A5CE2"/>
    <w:rsid w:val="007A635E"/>
    <w:rsid w:val="007B2272"/>
    <w:rsid w:val="007B3483"/>
    <w:rsid w:val="007C2C37"/>
    <w:rsid w:val="007C3E81"/>
    <w:rsid w:val="007C42AC"/>
    <w:rsid w:val="007C535B"/>
    <w:rsid w:val="007C627F"/>
    <w:rsid w:val="007D47C5"/>
    <w:rsid w:val="007D742F"/>
    <w:rsid w:val="007E0960"/>
    <w:rsid w:val="007E4E4F"/>
    <w:rsid w:val="007E7390"/>
    <w:rsid w:val="007F04BF"/>
    <w:rsid w:val="007F177C"/>
    <w:rsid w:val="007F5F65"/>
    <w:rsid w:val="00801502"/>
    <w:rsid w:val="008063E1"/>
    <w:rsid w:val="008068A2"/>
    <w:rsid w:val="008105A0"/>
    <w:rsid w:val="0081707B"/>
    <w:rsid w:val="00817B20"/>
    <w:rsid w:val="00835D88"/>
    <w:rsid w:val="00836CA4"/>
    <w:rsid w:val="00842DFA"/>
    <w:rsid w:val="0085184F"/>
    <w:rsid w:val="00852608"/>
    <w:rsid w:val="00861625"/>
    <w:rsid w:val="008617B5"/>
    <w:rsid w:val="00864A30"/>
    <w:rsid w:val="00870828"/>
    <w:rsid w:val="00871C1C"/>
    <w:rsid w:val="008801CD"/>
    <w:rsid w:val="0088080B"/>
    <w:rsid w:val="008A444E"/>
    <w:rsid w:val="008A7E87"/>
    <w:rsid w:val="008B07D7"/>
    <w:rsid w:val="008B557F"/>
    <w:rsid w:val="008C02AC"/>
    <w:rsid w:val="008C2344"/>
    <w:rsid w:val="008C2B83"/>
    <w:rsid w:val="008C521F"/>
    <w:rsid w:val="008C5930"/>
    <w:rsid w:val="008D23E9"/>
    <w:rsid w:val="008E0B26"/>
    <w:rsid w:val="008E4CDD"/>
    <w:rsid w:val="008E6B3B"/>
    <w:rsid w:val="008E6CF3"/>
    <w:rsid w:val="008F1450"/>
    <w:rsid w:val="008F1668"/>
    <w:rsid w:val="008F202C"/>
    <w:rsid w:val="008F2C04"/>
    <w:rsid w:val="008F5B43"/>
    <w:rsid w:val="008F5FDB"/>
    <w:rsid w:val="009015E4"/>
    <w:rsid w:val="00902E68"/>
    <w:rsid w:val="009041F3"/>
    <w:rsid w:val="009118BC"/>
    <w:rsid w:val="00912BC6"/>
    <w:rsid w:val="009135CB"/>
    <w:rsid w:val="009151CE"/>
    <w:rsid w:val="00921476"/>
    <w:rsid w:val="009254B7"/>
    <w:rsid w:val="00925F90"/>
    <w:rsid w:val="00930CEE"/>
    <w:rsid w:val="00934037"/>
    <w:rsid w:val="009409FE"/>
    <w:rsid w:val="00940FA4"/>
    <w:rsid w:val="00941FFF"/>
    <w:rsid w:val="00942AC6"/>
    <w:rsid w:val="0094445E"/>
    <w:rsid w:val="009452AA"/>
    <w:rsid w:val="00954DA7"/>
    <w:rsid w:val="00955691"/>
    <w:rsid w:val="00961157"/>
    <w:rsid w:val="009612D7"/>
    <w:rsid w:val="00961E94"/>
    <w:rsid w:val="00965C5B"/>
    <w:rsid w:val="0096684B"/>
    <w:rsid w:val="0097093E"/>
    <w:rsid w:val="00972C7A"/>
    <w:rsid w:val="00974B68"/>
    <w:rsid w:val="00976E46"/>
    <w:rsid w:val="00980CC0"/>
    <w:rsid w:val="00982E07"/>
    <w:rsid w:val="00990AA3"/>
    <w:rsid w:val="00991425"/>
    <w:rsid w:val="009B0775"/>
    <w:rsid w:val="009B4243"/>
    <w:rsid w:val="009B4FB4"/>
    <w:rsid w:val="009B5539"/>
    <w:rsid w:val="009C0C39"/>
    <w:rsid w:val="009C14B1"/>
    <w:rsid w:val="009C3643"/>
    <w:rsid w:val="009D0681"/>
    <w:rsid w:val="009D1805"/>
    <w:rsid w:val="009E1805"/>
    <w:rsid w:val="009E1A09"/>
    <w:rsid w:val="009E6515"/>
    <w:rsid w:val="009E6CFA"/>
    <w:rsid w:val="00A0110E"/>
    <w:rsid w:val="00A02545"/>
    <w:rsid w:val="00A025E6"/>
    <w:rsid w:val="00A043E3"/>
    <w:rsid w:val="00A05555"/>
    <w:rsid w:val="00A06D89"/>
    <w:rsid w:val="00A119A3"/>
    <w:rsid w:val="00A20DAB"/>
    <w:rsid w:val="00A249C4"/>
    <w:rsid w:val="00A34AF2"/>
    <w:rsid w:val="00A35790"/>
    <w:rsid w:val="00A408C2"/>
    <w:rsid w:val="00A431BB"/>
    <w:rsid w:val="00A45A89"/>
    <w:rsid w:val="00A4639F"/>
    <w:rsid w:val="00A47F12"/>
    <w:rsid w:val="00A5106B"/>
    <w:rsid w:val="00A6393F"/>
    <w:rsid w:val="00A66DE2"/>
    <w:rsid w:val="00A70227"/>
    <w:rsid w:val="00A75FC2"/>
    <w:rsid w:val="00A852F5"/>
    <w:rsid w:val="00AA190F"/>
    <w:rsid w:val="00AA3772"/>
    <w:rsid w:val="00AA55A8"/>
    <w:rsid w:val="00AB106E"/>
    <w:rsid w:val="00AB2224"/>
    <w:rsid w:val="00AB3B05"/>
    <w:rsid w:val="00AB6D10"/>
    <w:rsid w:val="00AC36D6"/>
    <w:rsid w:val="00AC60FE"/>
    <w:rsid w:val="00AC68EF"/>
    <w:rsid w:val="00AC77AD"/>
    <w:rsid w:val="00AC7E6E"/>
    <w:rsid w:val="00AD1A9B"/>
    <w:rsid w:val="00AD3214"/>
    <w:rsid w:val="00AE0393"/>
    <w:rsid w:val="00AE05D3"/>
    <w:rsid w:val="00AE18C8"/>
    <w:rsid w:val="00AE355A"/>
    <w:rsid w:val="00AF33BA"/>
    <w:rsid w:val="00AF4B2C"/>
    <w:rsid w:val="00B0465B"/>
    <w:rsid w:val="00B10757"/>
    <w:rsid w:val="00B148DD"/>
    <w:rsid w:val="00B14D7F"/>
    <w:rsid w:val="00B160F2"/>
    <w:rsid w:val="00B17715"/>
    <w:rsid w:val="00B2181B"/>
    <w:rsid w:val="00B22ED9"/>
    <w:rsid w:val="00B23302"/>
    <w:rsid w:val="00B23DC2"/>
    <w:rsid w:val="00B2472A"/>
    <w:rsid w:val="00B34566"/>
    <w:rsid w:val="00B37EF0"/>
    <w:rsid w:val="00B567F6"/>
    <w:rsid w:val="00B56DF3"/>
    <w:rsid w:val="00B57A5C"/>
    <w:rsid w:val="00B6185B"/>
    <w:rsid w:val="00B63053"/>
    <w:rsid w:val="00B638EB"/>
    <w:rsid w:val="00B63DED"/>
    <w:rsid w:val="00B70B47"/>
    <w:rsid w:val="00B753E7"/>
    <w:rsid w:val="00B812E1"/>
    <w:rsid w:val="00B85E70"/>
    <w:rsid w:val="00B86AF3"/>
    <w:rsid w:val="00B9309B"/>
    <w:rsid w:val="00BA0F11"/>
    <w:rsid w:val="00BA1F40"/>
    <w:rsid w:val="00BA4820"/>
    <w:rsid w:val="00BA575D"/>
    <w:rsid w:val="00BB05FA"/>
    <w:rsid w:val="00BB117C"/>
    <w:rsid w:val="00BB55B2"/>
    <w:rsid w:val="00BB5B10"/>
    <w:rsid w:val="00BC2750"/>
    <w:rsid w:val="00BC56D6"/>
    <w:rsid w:val="00BD185F"/>
    <w:rsid w:val="00BD1918"/>
    <w:rsid w:val="00BE0B4C"/>
    <w:rsid w:val="00BE412A"/>
    <w:rsid w:val="00BF1775"/>
    <w:rsid w:val="00BF201D"/>
    <w:rsid w:val="00C0490B"/>
    <w:rsid w:val="00C07904"/>
    <w:rsid w:val="00C121AF"/>
    <w:rsid w:val="00C14C80"/>
    <w:rsid w:val="00C2320E"/>
    <w:rsid w:val="00C2358D"/>
    <w:rsid w:val="00C23A6F"/>
    <w:rsid w:val="00C31C6C"/>
    <w:rsid w:val="00C355A5"/>
    <w:rsid w:val="00C360A2"/>
    <w:rsid w:val="00C40558"/>
    <w:rsid w:val="00C43B64"/>
    <w:rsid w:val="00C44C42"/>
    <w:rsid w:val="00C51446"/>
    <w:rsid w:val="00C53F37"/>
    <w:rsid w:val="00C5499A"/>
    <w:rsid w:val="00C5607A"/>
    <w:rsid w:val="00C60C4D"/>
    <w:rsid w:val="00C62A0F"/>
    <w:rsid w:val="00C635AB"/>
    <w:rsid w:val="00C66DF4"/>
    <w:rsid w:val="00C7201B"/>
    <w:rsid w:val="00C73C5C"/>
    <w:rsid w:val="00C7706E"/>
    <w:rsid w:val="00C80A5E"/>
    <w:rsid w:val="00C82862"/>
    <w:rsid w:val="00C839D4"/>
    <w:rsid w:val="00C84E4D"/>
    <w:rsid w:val="00C95277"/>
    <w:rsid w:val="00CA22D5"/>
    <w:rsid w:val="00CA2FD0"/>
    <w:rsid w:val="00CB626D"/>
    <w:rsid w:val="00CB69EB"/>
    <w:rsid w:val="00CC0D91"/>
    <w:rsid w:val="00CC416E"/>
    <w:rsid w:val="00CC48C3"/>
    <w:rsid w:val="00CC6FBE"/>
    <w:rsid w:val="00CD27C1"/>
    <w:rsid w:val="00CD310E"/>
    <w:rsid w:val="00CD4FDB"/>
    <w:rsid w:val="00CD5181"/>
    <w:rsid w:val="00CD568B"/>
    <w:rsid w:val="00CD7485"/>
    <w:rsid w:val="00CE2360"/>
    <w:rsid w:val="00CE236C"/>
    <w:rsid w:val="00CF0047"/>
    <w:rsid w:val="00CF1FBC"/>
    <w:rsid w:val="00D00B1D"/>
    <w:rsid w:val="00D10DFC"/>
    <w:rsid w:val="00D166C9"/>
    <w:rsid w:val="00D20A1D"/>
    <w:rsid w:val="00D2110F"/>
    <w:rsid w:val="00D22895"/>
    <w:rsid w:val="00D22EC8"/>
    <w:rsid w:val="00D252CC"/>
    <w:rsid w:val="00D26246"/>
    <w:rsid w:val="00D3404A"/>
    <w:rsid w:val="00D36919"/>
    <w:rsid w:val="00D4354E"/>
    <w:rsid w:val="00D43F69"/>
    <w:rsid w:val="00D50F79"/>
    <w:rsid w:val="00D51A27"/>
    <w:rsid w:val="00D52675"/>
    <w:rsid w:val="00D544AB"/>
    <w:rsid w:val="00D55C10"/>
    <w:rsid w:val="00D66722"/>
    <w:rsid w:val="00D66A9D"/>
    <w:rsid w:val="00D73957"/>
    <w:rsid w:val="00D75F7F"/>
    <w:rsid w:val="00D80888"/>
    <w:rsid w:val="00D8395C"/>
    <w:rsid w:val="00D90568"/>
    <w:rsid w:val="00D910AA"/>
    <w:rsid w:val="00D920BE"/>
    <w:rsid w:val="00D93387"/>
    <w:rsid w:val="00DB1A0E"/>
    <w:rsid w:val="00DB4CE9"/>
    <w:rsid w:val="00DB77CA"/>
    <w:rsid w:val="00DC2326"/>
    <w:rsid w:val="00DC28E6"/>
    <w:rsid w:val="00DC46C8"/>
    <w:rsid w:val="00DC79E8"/>
    <w:rsid w:val="00DD10C6"/>
    <w:rsid w:val="00DD1B51"/>
    <w:rsid w:val="00DD35C9"/>
    <w:rsid w:val="00DD494D"/>
    <w:rsid w:val="00DD55F0"/>
    <w:rsid w:val="00DD7BB2"/>
    <w:rsid w:val="00DE1B8E"/>
    <w:rsid w:val="00DE622E"/>
    <w:rsid w:val="00DF00FA"/>
    <w:rsid w:val="00DF0A57"/>
    <w:rsid w:val="00DF2A86"/>
    <w:rsid w:val="00DF2E7B"/>
    <w:rsid w:val="00DF57D8"/>
    <w:rsid w:val="00DF6F6D"/>
    <w:rsid w:val="00E032C5"/>
    <w:rsid w:val="00E06A5A"/>
    <w:rsid w:val="00E11728"/>
    <w:rsid w:val="00E11940"/>
    <w:rsid w:val="00E22966"/>
    <w:rsid w:val="00E24C6A"/>
    <w:rsid w:val="00E25811"/>
    <w:rsid w:val="00E32F85"/>
    <w:rsid w:val="00E36FD8"/>
    <w:rsid w:val="00E37380"/>
    <w:rsid w:val="00E42A58"/>
    <w:rsid w:val="00E465C4"/>
    <w:rsid w:val="00E606AC"/>
    <w:rsid w:val="00E60F2D"/>
    <w:rsid w:val="00E63863"/>
    <w:rsid w:val="00E63F64"/>
    <w:rsid w:val="00E71B6C"/>
    <w:rsid w:val="00E74623"/>
    <w:rsid w:val="00E7599A"/>
    <w:rsid w:val="00E8025D"/>
    <w:rsid w:val="00E80E3D"/>
    <w:rsid w:val="00E831E7"/>
    <w:rsid w:val="00E86A14"/>
    <w:rsid w:val="00E86D42"/>
    <w:rsid w:val="00E870B8"/>
    <w:rsid w:val="00E90D4D"/>
    <w:rsid w:val="00E92CF2"/>
    <w:rsid w:val="00EA1019"/>
    <w:rsid w:val="00EA1883"/>
    <w:rsid w:val="00EA2C1C"/>
    <w:rsid w:val="00EA3B29"/>
    <w:rsid w:val="00EA4F35"/>
    <w:rsid w:val="00EB0099"/>
    <w:rsid w:val="00EB7421"/>
    <w:rsid w:val="00EC004A"/>
    <w:rsid w:val="00EC36F5"/>
    <w:rsid w:val="00EC5A4D"/>
    <w:rsid w:val="00ED0520"/>
    <w:rsid w:val="00ED0DEA"/>
    <w:rsid w:val="00ED73C4"/>
    <w:rsid w:val="00EF0074"/>
    <w:rsid w:val="00EF5E95"/>
    <w:rsid w:val="00EF77C0"/>
    <w:rsid w:val="00F062B4"/>
    <w:rsid w:val="00F112B0"/>
    <w:rsid w:val="00F20B48"/>
    <w:rsid w:val="00F24166"/>
    <w:rsid w:val="00F258BA"/>
    <w:rsid w:val="00F27E9C"/>
    <w:rsid w:val="00F31F47"/>
    <w:rsid w:val="00F33319"/>
    <w:rsid w:val="00F408E6"/>
    <w:rsid w:val="00F41F41"/>
    <w:rsid w:val="00F46918"/>
    <w:rsid w:val="00F46DDE"/>
    <w:rsid w:val="00F47C7B"/>
    <w:rsid w:val="00F47D2B"/>
    <w:rsid w:val="00F50F05"/>
    <w:rsid w:val="00F655ED"/>
    <w:rsid w:val="00F6571C"/>
    <w:rsid w:val="00F65BB6"/>
    <w:rsid w:val="00F67ED9"/>
    <w:rsid w:val="00F7033C"/>
    <w:rsid w:val="00F716D4"/>
    <w:rsid w:val="00F81A5D"/>
    <w:rsid w:val="00F83FD8"/>
    <w:rsid w:val="00F93C62"/>
    <w:rsid w:val="00F96D0D"/>
    <w:rsid w:val="00F976AD"/>
    <w:rsid w:val="00FA0454"/>
    <w:rsid w:val="00FA5F34"/>
    <w:rsid w:val="00FA6461"/>
    <w:rsid w:val="00FB2A88"/>
    <w:rsid w:val="00FB4726"/>
    <w:rsid w:val="00FE038F"/>
    <w:rsid w:val="00FF6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a"/>
    <w:qFormat/>
    <w:rsid w:val="006667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91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03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3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4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71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1773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1101CB-2DDE-4BE3-96E0-20AD3F2DDC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3</TotalTime>
  <Pages>2</Pages>
  <Words>407</Words>
  <Characters>2326</Characters>
  <Application>Microsoft Office Word</Application>
  <DocSecurity>0</DocSecurity>
  <Lines>19</Lines>
  <Paragraphs>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gramming Fundamentals Exam</vt:lpstr>
      <vt:lpstr>Programming Fundamentals Exam</vt:lpstr>
    </vt:vector>
  </TitlesOfParts>
  <Company>Software University</Company>
  <LinksUpToDate>false</LinksUpToDate>
  <CharactersWithSpaces>2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technology fundamentals, exam</cp:keywords>
  <dc:description>Programming Fundamentals Course @ SoftUni - https://softuni.bg/modules/70/fundamentals-module</dc:description>
  <cp:lastModifiedBy>Anton Blagoev</cp:lastModifiedBy>
  <cp:revision>177</cp:revision>
  <cp:lastPrinted>2015-10-26T22:35:00Z</cp:lastPrinted>
  <dcterms:created xsi:type="dcterms:W3CDTF">2019-02-07T17:09:00Z</dcterms:created>
  <dcterms:modified xsi:type="dcterms:W3CDTF">2022-06-26T06:45:00Z</dcterms:modified>
  <cp:category>programming, education, software engineering, software development</cp:category>
</cp:coreProperties>
</file>